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FED1" w14:textId="699B1DD8" w:rsidR="00E41BD4" w:rsidRDefault="002F2F00">
      <w:r>
        <w:t xml:space="preserve">Review LikedWow... Loved this place. 1Crust is not good. 0Not tasty and the texture was just nasty. 0Stopped by during the late May bank holiday off Rick Steve recommendation and loved it. 1The selection on the menu was great and so were the prices. 1Now I am getting angry and I want my damn pho. 0Honeslty it didn't taste THAT fresh.) 0The potatoes were like rubber and you could tell they had been made up ahead of time being kept under a warmer. 0The fries were great too. 1A great touch. 1Service was very prompt. 1Would not go back. 0The cashier had no care what so ever on what I had to say it still ended up being wayyy overpriced. 0I tried the Cape Cod ravoli, chicken, with cranberry...mmmm! 1I was disgusted because I was pretty sure that was human hair. 0I was shocked because no signs indicate cash only. 0Highly recommended. 1Waitress was a little slow in service. 0This place is not worth your time, let alone Vegas. 0did not like at all. 0The Burrittos Blah! 0The food, amazing. 1Service is also cute. 1I could care less... The interior is just beautiful. 1So they performed. 1That's right....the red velvet cake.....ohhh this stuff is so good. 1- They never brought a salad we asked for. 0This hole in the wall has great Mexican street tacos, and friendly staff. 1Took an hour to get our food only 4 tables in restaurant my food was Luke warm, Our sever was running around like he was totally overwhelmed. 0The worst was the salmon sashimi. 0Also there are combos like a burger, fries, and beer for 23 which is a decent deal. 1This was like the final blow! 0I found this place by accident and I could not be happier. 1seems like a good quick place to grab a bite of some familiar pub food, but do yourself a favor and look elsewhere. 0Overall, I like this place a lot. 1The only redeeming quality of the restaurant was that it was very inexpensive. 1Ample portions and good prices. 1Poor service, the waiter made me feel like I was stupid every time he came to the table. 0My first visit to Hiro was a delight! 1Service sucks. 0The shrimp tender and moist. 1There is not a deal good enough that would drag me into that establishment again. 0Hard to judge whether these sides were good because we were grossed out by the melted styrofoam and didn't want to eat it for fear of getting sick. 0On a positive note, our server was very attentive and provided great service. 1Frozen pucks of disgust, with some of the worst people behind the register. 0The only thing I did like was the prime rib and dessert section. 1It's too bad the food is so damn generic. 0The burger is good beef, cooked just right. 1If you want a sandwich just go to any Firehouse!!!!! 1My side Greek salad with the Greek dressing was so tasty, and the pita and hummus was very refreshing. 1We ordered the duck rare and it was pink and tender on the inside with a nice char on the outside. 1He came running after us when he realized my husband had left his sunglasses on the table. 1Their chow mein is so good! 1They have horrible attitudes towards customers, and talk down to each one when customers don't enjoy their food. 0The portion was huge! 1Loved it...friendly servers, great food, wonderful and imaginative menu. 1The Heart Attack Grill in downtown Vegas is an absolutely flat-lined excuse for a restaurant. 0Not much seafood and like 5 strings of pasta at the bottom. 0The salad had just the right amount of sauce to not over power the scallop, which was perfectly cooked. 1The ripped banana was not only ripped, but petrified and tasteless. 0At least think to refill my water before I struggle to wave you over for 10 minutes. 0This place receives stars for their APPETIZERS!!! 1The cocktails are all handmade and delicious. 1We'd definitely go back here again. 1We are so glad we found this place. 1Great food and service, huge portions and they give a military discount. 1Always a great time at Dos Gringos! 1Update.....went back for a second time and it was still just as amazing 1We got the food and apparently they have never heard of salt and the batter on the fish was chewy. 0A great way to finish a great. 1The deal included 5 tastings and 2 drinks, and Jeff went above and beyond what we expected. 1- Really, really good rice, all the time. 1The service was meh. 0It </w:t>
      </w:r>
      <w:r>
        <w:lastRenderedPageBreak/>
        <w:t xml:space="preserve">took over 30 min to get their milkshake, which was nothing more than chocolate milk. 0I guess I should have known that this place would suck, because it is inside of the Excalibur, but I didn't use my common sense. 0The scallop dish is quite appalling for value as well. 02 times - Very Bad Customer Service ! 0The sweet potato fries were very good and seasoned well. 1Today is the second time I've been to their lunch buffet and it was pretty good. 1There is so much good food in Vegas that I feel cheated for wasting an eating opportunity by going to Rice and Company. 0Coming here is like experiencing an underwhelming relationship where both parties can't wait for the other person to ask to break up. 0walked in and the place smelled like an old grease trap and only 2 others there eating. 0The turkey and roast beef were bland. 0This place has it! 1The pan cakes everyone are raving about taste like a sugary disaster tailored to the palate of a six year old. 0I love the Pho and the spring rolls oh so yummy you have to try. 1The poor batter to meat ratio made the chicken tenders very unsatisfying. 0All I have to say is the food was amazing!!! 1Omelets are to die for! 1Everything was fresh and delicious! 1In summary, this was a largely disappointing dining experience. 0It's like a really sexy party in your mouth, where you're outrageously flirting with the hottest person at the party. 1Never been to Hard Rock Casino before, WILL NEVER EVER STEP FORWARD IN IT AGAIN! 0Best breakfast buffet!!! 1say bye bye to your tip lady! 0We'll never go again. 0Will be back again! 1Food arrived quickly! 1It was not good. 0On the up side, their cafe serves really good food. 1Our server was fantastic and when he found out the wife loves roasted garlic and bone marrow, he added extra to our meal and another marrow to go! 1The only good thing was our waiter, he was very helpful and kept the bloddy mary's coming. 1Best Buffet in town, for the price you cannot beat it. 1I LOVED their mussels cooked in this wine reduction, the duck was tender, and their potato dishes were delicious. 1This is one of the better buffets that I have been to. 1So we went to Tigerlilly and had a fantastic afternoon! 1The food was delicious, our bartender was attentive and personable AND we got a great deal! 1The ambience is wonderful and there is music playing. 1Will go back next trip out. 1Sooooo good!! 1REAL sushi lovers, let's be honest - Yama is not that good. 0At least 40min passed in between us ordering and the food arriving, and it wasn't that busy. 0This is a really fantastic Thai restaurant which is definitely worth a visit. 1Nice, spicy and tender. 1Good prices. 1Check it out. 1It was pretty gross! 0I've had better atmosphere. 0Kind of hard to mess up a steak but they did. 0Although I very much liked the look and sound of this place, the actual experience was a bit disappointing. 0I just don't know how this place managed to served the blandest food I have ever eaten when they are preparing Indian cuisine. 0Worst service to boot, but that is the least of their worries. 0Service was fine and the waitress was friendly. 1The guys all had steaks, and our steak loving son who has had steak at the best and worst places said it was the best steak he's ever eaten. 1We thought you'd have to venture further away to get good sushi, but this place really hit the spot that night. 1Host staff were, for lack of a better word, BITCHES! 0Bland... Not a liking this place for a number of reasons and I don't want to waste time on bad reviewing.. I'll leave it at that... 0Phenomenal food, service and ambiance. 1I wouldn't return. 0Definitely worth venturing off the strip for the pork belly, will return next time I'm in Vegas. 1This place is way too overpriced for mediocre food. 0Penne vodka excellent! 1They have a good selection of food including a massive meatloaf sandwich, a crispy chicken wrap, a delish tuna melt and some tasty burgers. 1The management is rude. 0Delicious NYC bagels, good selections of cream cheese, real Lox with capers even. 1Great Subway, in fact it's so good when you come here every other Subway will not meet your expectations. 1I had a seriously solid breakfast here. 1This is one of the best bars with food in Vegas. 1He was extremely rude and really, there are so many other restaurants I </w:t>
      </w:r>
      <w:r>
        <w:lastRenderedPageBreak/>
        <w:t xml:space="preserve">would love to dine at during a weekend in Vegas. 0My drink was never empty and he made some really great menu suggestions. 1Don't do it!!!! 0The waiter wasn't helpful or friendly and rarely checked on us. 0My husband and I ate lunch here and were very disappointed with the food and service. 0And the red curry had so much bamboo shoots and wasn't very tasty to me. 0Nice blanket of moz over top but i feel like this was done to cover up the subpar food. 1The bathrooms are clean and the place itself is well decorated. 1The menu is always changing, food quality is going down &amp; service is extremely slow. 0The service was a little slow , considering that were served by 3 people servers so the food was coming in a slow pace. 0I give it 2 thumbs down 0We watched our waiter pay a lot more attention to other tables and ignore us. 0My fiancé and I came in the middle of the day and we were greeted and seated right away. 1This is a great restaurant at the Mandalay Bay. 1We waited for forty five minutes in vain. 0Crostini that came with the salad was stale. 0Some highlights : Great quality nigiri here! 1the staff is friendly and the joint is always clean. 1this was a different cut than the piece the other day but still wonderful and tender s well as well flavored. 1I ordered the Voodoo pasta and it was the first time I'd had really excellent pasta since going gluten free several years ago. 1this place is good. 1Unfortunately, we must have hit the bakery on leftover day because everything we ordered was STALE. 0I came back today since they relocated and still not impressed. 0I was seated immediately. 1Their menu is diverse, and reasonably priced. 1Avoid at all cost! 0Restaurant is always full but never a wait. 1DELICIOUS!! 1This place is hands-down one of the best places to eat in the Phoenix metro area. 1So don't go there if you are looking for good food... 0I've never been treated so bad. 0Bacon is hella salty. 1We also ordered the spinach and avocado salad, the ingredients were sad and the dressing literally had zero taste. 0This really is how Vegas fine dining used to be, right down to the menus handed to the ladies that have no prices listed. 1The waitresses are very friendly. 1Lordy, the Khao Soi is a dish that is not to be missed for curry lovers! 1Everything on the menu is terrific and we were also thrilled that they made amazing accommodations for our vegetarian daughter. 1Perhaps I caught them on an off night judging by the other reviews, but I'm not inspired to go back. 0The service here leaves a lot to be desired. 0The atmosphere is modern and hip, while maintaining a touch of coziness. 1Not a weekly haunt, but definitely a place to come back to every once in a while. 1We literally sat there for 20 minutes with no one asking to take our order. 0The burger had absolutely no flavor - the meat itself was totally bland, the burger was overcooked and there was no charcoal flavor. 0I also decided not to send it back because our waitress looked like she was on the verge of having a heart attack. 0I dressed up to be treated so rudely! 0It was probably dirt. 0Love this place, hits the spot when I want something healthy but not lacking in quantity or flavor. 1I ordered the Lemon raspberry ice cocktail which was also incredible. 1The food sucked, which we expected but it sucked more than we could have imagined. 0Interesting decor. 1What I really like there is the crepe station. 1Also were served hot bread and butter, and home made potato chips with bacon bits on top....very original and very good. 1you can watch them preparing the delicious food!) 1Both of the egg rolls were fantastic. 1When my order arrived, one of the gyros was missing. 0I had a salad with the wings, and some ice cream for dessert and left feeling quite satisfied. 1I'm not really sure how Joey's was voted best hot dog in the Valley by readers of Phoenix Magazine. 0The best place to go for a tasty bowl of Pho! 1The live music on Fridays totally blows. 0I've never been more insulted or felt disrespected. 0Very friendly staff. 1It is worth the drive. 1I had heard good things about this place, but it exceeding every hope I could have dreamed of. 1Food was great and so was the serivce! 1The warm beer didn't help. 0Great brunch spot. 1Service is friendly and inviting. 1Very good </w:t>
      </w:r>
      <w:r>
        <w:lastRenderedPageBreak/>
        <w:t xml:space="preserve">lunch spot. 1I've lived here since 1979 and this was the first (and last) time I've stepped foot into this place. 0The WORST EXPERIENCE EVER. 0Must have been an off night at this place. 0The sides are delish - mixed mushrooms, yukon gold puree, white corn - beateous. 1If that bug never showed up I would have given a 4 for sure, but on the other side of the wall where this bug was climbing was the kitchen. 0For about 10 minutes, we we're waiting for her salad when we realized that it wasn't coming any time soon. 0My friend loved the salmon tartar. 1Won't go back. 0Extremely Tasty! 1Waitress was good though! 1Soggy and not good. 0The Jamaican mojitos are delicious. 1Which are small and not worth the price. 0- the food is rich so order accordingly. 1The shower area is outside so you can only rinse, not take a full shower, unless you don't mind being nude for everyone to see! 0The service was a bit lacking. 0Lobster Bisque, Bussell Sprouts, Risotto, Filet ALL needed salt and pepper..and of course there is none at the tables. 0Hopefully this bodes for them going out of business and someone who can cook can come in. 0It was either too cold, not enough flavor or just bad. 0I loved the bacon wrapped dates. 1This is an unbelievable BARGAIN! 1The folks at Otto always make us feel so welcome and special. 1As for the "mains," also uninspired. 0This is the place where I first had pho and it was amazing!! 1This wonderful experience made this place a must-stop whenever we are in town again. 1If the food isn't bad enough for you, then enjoy dealing with the world's worst/annoying drunk people. 0Very very fun chef. 1Ordered a double cheeseburger &amp; got a single patty that was falling apart (picture uploaded) Yeah, still sucks. 0Great place to have a couple drinks and watch any and all sporting events as the walls are covered with TV's. 1If it were possible to give them zero stars, they'd have it. 0The descriptions said "yum yum sauce" and another said "eel sauce", yet another said "spicy mayo"...well NONE of the rolls had sauces on them. 0I'd say that would be the hardest decision... Honestly, all of M's dishes taste how they are supposed to taste (amazing). 1If she had not rolled the eyes we may have stayed... Not sure if we will go back and try it again. 0Everyone is very attentive, providing excellent customer service. 1Horrible - don't waste your time and money. 0Now this dish was quite flavourful. 1By this time our side of the restaurant was almost empty so there was no excuse. 0(It wasn't busy either) Also, the building was FREEZING cold. 0like the other reviewer said "you couldn't pay me to eat at this place again." 0-Drinks took close to 30 minutes to come out at one point. 0Seriously flavorful delights, folks. 1Much better than the other AYCE sushi place I went to in Vegas. 1The lighting is just dark enough to set the mood. 1Based on the sub-par service I received and no effort to show their gratitude for my business I won't be going back. 0Owner's are really great people.! 1There is nothing privileged about working/eating there. 0The Greek dressing was very creamy and flavorful. 1Overall, I don't think that I would take my parents to this place again because they made most of the similar complaints that I silently felt too. 0Now the pizza itself was good the peanut sauce was very tasty. 1We had 7 at our table and the service was pretty fast. 1Fantastic service here. 1I as well would've given godfathers zero stars if possible. 0They know how to make them here. 1very tough and very short on flavor! 0I hope this place sticks around. 1I have been in more than a few bars in Vegas, and do not ever recall being charged for tap water. 0The restaurant atmosphere was exquisite. 1Good service, very clean, and inexpensive, to boot! 1The seafood was fresh and generous in portion. 1Plus, it's only 8 bucks. 1The service was not up to par, either. 0Thus far, have only visited twice and the food was absolutely delicious each time. 1Just as good as when I had it more than a year ago! 1For a self proclaimed coffee cafe, I was wildly disappointed. 0The Veggitarian platter is out of this world! 1You cant go wrong with any of the food here. 1You can't beat that. 1Stopped by this place while in Madison for the Ironman, very friendly, kind </w:t>
      </w:r>
      <w:r>
        <w:lastRenderedPageBreak/>
        <w:t xml:space="preserve">staff. 1The chefs were friendly and did a good job. 1I've had better, not only from dedicated boba tea spots, but even from Jenni Pho. 0I liked the patio and the service was outstanding. 1The goat taco didn't skimp on the meat and wow what FLAVOR! 1I think not again 0I had the mac salad and it was pretty bland so I will not be getting that again. 0I went to Bachi Burger on a friend's recommendation and was not disappointed. 1Service stinks here! 0I waited and waited. 0This place is not quality sushi, it is not a quality restaurant. 0I would definitely recommend the wings as well as the pizza. 1Great Pizza and Salads! 1Things that went wrong: - They burned the saganaki. 0We waited an hour for what was a breakfast I could have done 100 times better at home. 0This place is amazing! 1I hate to disagree with my fellow Yelpers, but my husband and I were so disappointed with this place. 0Waited 2 hours &amp; never got either of our pizzas as many other around us who came in later did! 0Just don't know why they were so slow. 0The staff is great, the food is delish, and they have an incredible beer selection. 1I live in the neighborhood so I am disappointed I won't be back here, because it is a convenient location. 0I didn't know pulled pork could be soooo delicious. 1You get incredibly fresh fish, prepared with care. 1Before I go in to why I gave a 1 star rating please know that this was my third time eating at Bachi burger before writing a review. 0I love the fact that everything on their menu is worth it. 1Never again will I be dining at this place! 0The food was excellent and service was very good. 1Good beer &amp; drink selection and good food selection. 1Please stay away from the shrimp stir fried noodles. 0The potato chip order was sad... I could probably count how many chips were in that box and it was probably around 12. 0Food was really boring. 0Good Service-check! 1This greedy corporation will NEVER see another dime from me! 0Will never, ever go back. 0As much as I'd like to go back, I can't get passed the atrocious service and will never return. 0In the summer, you can dine in a charming outdoor patio - so very delightful. 1I did not expect this to be so good! 1Fantastic food! 1She ordered a toasted English muffin that came out untoasted. 0The food was very good. 1Never going back. 0Great food for the price, which is very high quality and house made. 1The bus boy on the other hand was so rude. 0By this point, my friends and I had basically figured out this place was a joke and didn't mind making it publicly and loudly known. 0Back to good BBQ, lighter fare, reasonable pricing and tell the public they are back to the old ways. 1And considering the two of us left there very full and happy for about $20, you just can't go wrong. 1All the bread is made in-house! 1The only downside is the service. 0Also, the fries are without a doubt the worst fries I've ever had. 0Service was exceptional and food was a good as all the reviews. 1A couple of months later, I returned and had an amazing meal. 1Favorite place in town for shawarrrrrrma!!!!!! 1The black eyed peas and sweet potatoes... UNREAL! 1You won't be disappointed. 1They could serve it with just the vinaigrette and it may make for a better overall dish, but it was still very good. 1I go to far too many places and I've never seen any restaurant that serves a 1 egg breakfast, especially for $4.00. 0When my mom and I got home she immediately got sick and she only had a few bites of salad. 0The servers are not pleasant to deal with and they don't always honor Pizza Hut coupons. 0Both of them were truly unbelievably good, and I am so glad we went back. 1We had fantastic service, and were pleased by the atmosphere. 1Everything was gross. 0I love this place. 1Great service and food. 1First - the bathrooms at this location were dirty- Seat covers were not replenished &amp; just plain yucky!!! 0The burger... I got the "Gold Standard" a $17 burger and was kind of disappointed. 0OMG, the food was delicioso! 1There is nothing authentic about this place. 0the spaghetti is nothing special whatsoever. 0Of all the dishes, the salmon was the best, but all were great. 1The vegetables are so fresh and the sauce feels like authentic Thai. 1It's worth driving up from Tucson! 1The selection was probably the worst I've </w:t>
      </w:r>
      <w:r>
        <w:lastRenderedPageBreak/>
        <w:t xml:space="preserve">seen in Vegas.....there was none. 0Pretty good beer selection too. 1This place is like Chipotle, but BETTER. 1Classy/warm atmosphere, fun and fresh appetizers, succulent steaks (Baseball steak!!!!! 15 stars for the brick oven bread app! 1I have eaten here multiple times, and each time the food was delicious. 1We sat another ten minutes and finally gave up and left. 0He was terrible! 0Everyone is treated equally special. 1It shouldn't take 30 min for pancakes and eggs. 0It was delicious!!! 1On the good side, the staff was genuinely pleasant and enthusiastic - a real treat. 1Sadly, Gordon Ramsey's Steak is a place we shall sharply avoid during our next trip to Vegas. 0As always the evening was wonderful and the food delicious! 1Best fish I've ever had in my life! 1(The bathroom is just next door and very nice.) 1The buffet is small and all the food they offered was BLAND. 0This is an Outstanding little restaurant with some of the Best Food I have ever tasted. 1Pretty cool I would say. 1Definitely a turn off for me &amp; i doubt I'll be back unless someone else is buying. 0Server did a great job handling our large rowdy table. 1I find wasting food to be despicable, but this just wasn't food. 0My wife had the Lobster Bisque soup which was lukewarm. 0Would come back again if I had a sushi craving while in Vegas. 1The staff are great, the ambiance is great. 1He deserves 5 stars. 1I left with a stomach ache and felt sick the rest of the day. 0They dropped more than the ball. 0The dining space is tiny, but elegantly decorated and comfortable. 1They will customize your order any way you'd like, my usual is Eggplant with Green Bean stir fry, love it! 1And the beans and rice were mediocre at best. 0Best tacos in town by far!! 1I took back my money and got outta there. 0In an interesting part of town, this place is amazing. 1RUDE &amp; INCONSIDERATE MANAGEMENT. 0The staff are now not as friendly, the wait times for being served are horrible, no one even says hi for the first 10 minutes. 0I won't be back. 0They have great dinners. 1The service was outshining &amp; I definitely recommend the Halibut. 1The food was terrible. 0WILL NEVER EVER GO BACK AND HAVE TOLD MANY PEOPLE WHAT HAD HAPPENED. 0I don't recommend unless your car breaks down in front of it and you are starving. 0I will come back here every time I'm in Vegas. 1This place deserves one star and 90% has to do with the food. 0This is a disgrace. 0Def coming back to bowl next time 1If you want healthy authentic or ethic food, try this place. 1I will continue to come here on ladies night andddd date night ... highly recommend this place to anyone who is in the area. 1I have been here several times in the past, and the experience has always been great. 1We walked away stuffed and happy about our first Vegas buffet experience. 1Service was excellent and prices are pretty reasonable considering this is Vegas and located inside the Crystals shopping mall by Aria. 1To summarize... the food was incredible, nay, transcendant... but nothing brings me joy quite like the memory of the pneumatic condiment dispenser. 1I'm probably one of the few people to ever go to Ians and not like it. 0Kids pizza is always a hit too with lots of great side dish options for the kiddos! 1Service is perfect and the family atmosphere is nice to see. 1Cooked to perfection and the service was impeccable. 1This one is simply a disappointment. 0Overall, I was very disappointed with the quality of food at Bouchon. 0I don't have to be an accountant to know I'm getting screwed! 0Great place to eat, reminds me of the little mom and pop shops in the San Francisco Bay Area. 1Today was my first taste of a Buldogis Gourmet Hot Dog and I have to tell you it was more than I ever thought possible. 1Left very frustrated. 0I'll definitely be in soon again. 1Food was really good and I got full petty fast. 1Service was fantastic. 1TOTAL WASTE OF TIME. 0I don't know what kind it is but they have the best iced tea. 1Come hungry, leave happy and stuffed! 1For service, I give them no stars. 0I can assure you that you won't be disappointed. 1I can take a little bad service but the food sucks. 0Gave up trying to eat any of the crust (teeth still sore). 0But now I was completely grossed out. 0I really enjoyed eating here. 1First time going </w:t>
      </w:r>
      <w:r>
        <w:lastRenderedPageBreak/>
        <w:t xml:space="preserve">but I think I will quickly become a regular. 1Our server was very nice, and even though he looked a little overwhelmed with all of our needs, he stayed professional and friendly until the end. 1From what my dinner companions told me...everything was very fresh with nice texture and taste. 1On the ground, right next to our table was a large, smeared, been-stepped-in-and-tracked-everywhere pile of green bird poop. 0Furthermore, you can't even find hours of operation on the website! 0We've tried to like this place but after 10+ times I think we're done with them. 0What a mistake that was! 0No complaints! 1This is some seriously good pizza and I'm an expert/connisseur on the topic. 1Waiter was a jerk. 0Strike 2, who wants to be rushed. 0These are the nicest restaurant owners I've ever come across. 1I never come again. 0We loved the biscuits!!! 1Service is quick and friendly. 1Ordered an appetizer and took 40 minutes and then the pizza another 10 minutes. 0So absolutley fantastic. 1It was a huge awkward 1.5lb piece of cow that was 3/4ths gristle and fat. 0definitely will come back here again. 1I like Steiners because it's dark and it feels like a bar. 1Wow very spicy but delicious. 1If you're not familiar, check it out. 1I'll take my business dinner dollars elsewhere. 0I'd love to go back. 1Anyway, this FS restaurant has a wonderful breakfast/lunch. 1Nothing special. 0Each day of the week they have a different deal and it's all so delicious! 1Not to mention the combination of pears, almonds and bacon is a big winner! 1Will not be back. 0Sauce was tasteless. 0The food is delicious and just spicy enough, so be sure to ask for spicier if you prefer it that way. 1My ribeye steak was cooked perfectly and had great mesquite flavor. 1I don't think we'll be going back anytime soon. 0Food was so gooodd. 1I am far from a sushi connoisseur but I can definitely tell the difference between good food and bad food and this was certainly bad food. 0I was so insulted. 0The last 3 times I had lunch here has been bad. 0The chicken wings contained the driest chicken meat I have ever eaten. 0The food was very good and I enjoyed every mouthful, an enjoyable relaxed venue for couples small family groups etc. 1Nargile - I think you are great. 1Best tater tots in the southwest. 1We loved the place. 1Definitely not worth the $3 I paid. 0The vanilla ice cream was creamy and smooth while the profiterole (choux) pastry was fresh enough. 1Im in AZ all the time and now have my new spot. 1The manager was the worst. 0The inside is really quite nice and very clean. 1The food was outstanding and the prices were very reasonable. 1I don't think I'll be running back to Carly's anytime soon for food. 0This is was due to the fact that it took 20 minutes to be acknowledged, then another 35 minutes to get our food...and they kept forgetting things. 0Love the margaritas, too! 1This was my first and only Vegas buffet and it did not disappoint. 1Very good, though! 1The one down note is the ventilation could use some upgrading. 0Great pork sandwich. 1Don't waste your time here. 0Total letdown, I would much rather just go to the Camelback Flower Shop and Cartel Coffee. 0Third, the cheese on my friend's burger was cold. 0We enjoy their pizza and brunch. 1The steaks are all well trimmed and also perfectly cooked. 1We had a group of 70+ when we claimed we would only have 40 and they handled us beautifully. 1I LOVED it! 1We asked for the bill to leave without eating and they didn't bring that either. 0This place is a jewel in Las Vegas, and exactly what I've been hoping to find in nearly ten years living here. 1Seafood was limited to boiled shrimp and crab legs but the crab legs definitely did not taste fresh. 0The selection of food was not the best. 0Delicious and I will absolutely be back! 1This isn't a small family restaurant, this is a fine dining establishment. 1They had a toro tartare with a cavier that was extraordinary and I liked the thinly sliced wagyu with white truffle. 1I dont think I will be back for a very long time. 0It was attached to a gas station, and that is rarely a good sign. 0How awesome is that. 1I will be back many times soon. 1The menu had so much good stuff on it i could not decide! 1Worse of all, he humiliated his worker right in front of me..Bunch of horrible name callings. </w:t>
      </w:r>
      <w:r>
        <w:lastRenderedPageBreak/>
        <w:t xml:space="preserve">0CONCLUSION: Very filling meals. 1Their daily specials are always a hit with my group. 1And then tragedy struck. 0The pancake was also really good and pretty large at that. 1This was my first crawfish experience, and it was delicious! 1Their monster chicken fried steak and eggs is my all time favorite. 1Waitress was sweet and funny. 1I also had to taste my Mom's multi-grain pumpkin pancakes with pecan butter and they were amazing, fluffy, and delicious! 1I'd rather eat airline food, seriously. 0Cant say enough good things about this place. 1The ambiance was incredible. 1The waitress and manager are so friendly. 1I would not recommend this place. 0Overall I wasn't very impressed with Noca. 0My gyro was basically lettuce only. 0Terrible service! 0Thoroughly disappointed! 0I don't each much pasta, but I love the homemade /hand made pastas and thin pizzas here. 1Give it a try, you will be happy you did. 1By far the BEST cheesecurds we have ever had! 1Reasonably priced also! 1Everything was perfect the night we were in. 1The food is very good for your typical bar food. 1it was a drive to get there. 0At first glance it is a lovely bakery cafe - nice ambiance, clean, friendly staff. 1Anyway, I do not think i will go back there. 0Point your finger at any item on the menu, order it and you won't be disappointed. 1Oh this is such a thing of beauty, this restaurant. 1If you haven't gone here GO NOW! 1A greasy, unhealthy meal. 0first time there and might just be the last. 0Those burgers were amazing. 1Similarly, the delivery man did not say a word of apology when our food was 45 minutes late. 0And it was way to expensive. 0Be sure to order dessert, even if you need to pack it to-go - the tiramisu and cannoli are both to die for. 1This was my first time and I can't wait until the next. 1The bartender was also nice. 1Everything was good and tasty! 1This place is two thumbs up....way up. 1The best place in Vegas for breakfast (just check out a Sat, or Sun. 1If you love authentic Mexican food and want a whole bunch of interesting, yet delicious meats to choose from, you need to try this place. 1Terrible management. 0An excellent new restaurant by an experienced Frenchman. 1If there were zero stars I would give it zero stars. 0Great steak, great sides, great wine, amazing desserts. 1Worst martini ever! 0The steak and the shrimp are in my opinion the best entrees at GC. 1I had the opportunity today to sample your amazing pizzas! 1We waited for thirty minutes to be seated (although there were 8 vacant tables and we were the only folks waiting). 0The yellowtail carpaccio was melt in your mouth fresh. 1I won't try going back there even if it's empty. 0No, I'm going to eat the potato that I found some strangers hair in it. 0Just spicy enough.. Perfect actually. 1Last night was my second time dining here and I was so happy I decided to go back! 1not even a "hello, we will be right with you." 0The desserts were a bit strange. 0My boyfriend and I came here for the first time on a recent trip to Vegas and could not have been more pleased with the quality of food and service. 1I really do recommend this place, you can go wrong with this donut place! 1Nice ambiance. 1I would recommend saving room for this! 1I guess maybe we went on an off night but it was disgraceful. 0However, my recent experience at this particular location was not so good. 0I know this is not like the other restaurants at all, something is very off here! 0AVOID THIS ESTABLISHMENT! 0I think this restaurant suffers from not trying hard enough. 0All of the tapas dishes were delicious! 1I *heart* this place. 1My salad had a bland vinegrette on the baby greens and hearts of Palm. 0After two I felt disgusting. 0A good time! 1I believe that this place is a great stop for those with a huge belly and hankering for sushi. 1Generous portions and great taste. 1I will never go back to this place and will never ever recommended this place to anyone! 0The servers went back and forth several times, not even so much as an "Are you being helped?" 0Food was delicious! 1AN HOUR... seriously? 0I consider this theft. 0Eew... This location needs a complete overhaul. 0We recently witnessed her poor quality of management towards other guests as well. 0Waited and waited and waited. 0He also came back to </w:t>
      </w:r>
      <w:r>
        <w:lastRenderedPageBreak/>
        <w:t xml:space="preserve">check on us regularly, excellent service. 1Our server was super nice and checked on us many times. 1The pizza tasted old, super chewy in not a good way. 0I swung in to give them a try but was deeply disappointed. 0Service was good and the company was better! 1The staff are also very friendly and efficient. 1As for the service: I'm a fan, because it's quick and you're being served by some nice folks. 1Boy was that sucker dry!!. 0Over rated. 0If you look for authentic Thai food, go else where. 0Their steaks are 100% recommended! 1After I pulled up my car I waited for another 15 minutes before being acknowledged. 0Great food and great service in a clean and friendly setting. 1All in all, I can assure you I'll be back. 1I hate those things as much as cheap quality black olives. 0My breakfast was perpared great, with a beautiful presentation of 3 giant slices of Toast, lightly dusted with powdered sugar. 1The kids play area is NASTY! 0Great place fo take out or eat in. 1The waitress was friendly and happy to accomodate for vegan/veggie options. 1OMG I felt like I had never eaten Thai food until this dish. 1It was extremely "crumby" and pretty tasteless. 0It was a pale color instead of nice and char and has NO flavor. 0The croutons also taste homemade which is an extra plus. 1I got home to see the driest damn wings ever! 0It'll be a regular stop on my trips to Phoenix! 1I really enjoyed Crema Café before they expanded. I even told friends they had the BEST breakfast. 1Not good for the money. 0I miss it and wish they had one in Philadelphia! 1We got sitting fairly fast, but, ended up waiting 40 minutes just to place our order, another 30 minutes before the food arrived. 0They also have the best cheese crisp in town. 1Good value, great food, great service. 1Couldn't ask for a more satisfying meal. 1The food is good. 1It was awesome. 1I just wanted to leave. 0We made the drive all the way from North Scottsdale... and I was not one bit disappointed! 1I will not be eating there again. 0!....THE OWNERS REALLY REALLY need to quit being soooooo cheap let them wrap my freaking sandwich in two papers not one! 0I checked out this place a couple years ago and was not impressed. 0The chicken I got was definitely reheated and was only ok, the wedges were cold and soggy. 0Sorry, I will not be getting food from here anytime soon :( 0An absolute must visit! 1The cow tongue and cheek tacos are amazing. 1My friend did not like his Bloody Mary. 0Despite how hard I rate businesses, its actually rare for me to give a 1 star. 0They really want to make your experience a good one. 1I will not return. 0I had the chicken Pho and it tasted very bland. 0Very disappointing!!! 0The grilled chicken was so tender and yellow from the saffron seasoning. 1a drive thru means you do not want to wait around for half an hour for your food, but somehow when we end up going here they make us wait and wait. 0Pretty awesome place. 1Ambience is perfect. 1Best of luck to the rude and non-customer service focused new management. 0Any grandmother can make a roasted chicken better than this one. 0I asked multiple times for the wine list and after some time of being ignored I went to the hostess and got one myself. 0The staff is always super friendly and helpful, which is especially cool when you bring two small boys and a baby! 1Four stars for the food &amp; the guy in the blue shirt for his great vibe &amp; still letting us in to eat ! 1The roast beef sandwich tasted really good! 1Same evening, him and I are both drastically sick. 0High-quality chicken on the chicken Caesar salad. 1Ordered burger rare came in we'll done. 0We were promptly greeted and seated. 1Tried to go here for lunch and it was a madhouse. 0I was proven dead wrong by this sushi bar, not only because the quality is great, but the service is fast and the food, impeccable. 1After waiting an hour and being seated, I was not in the greatest of moods. 0This is a good joint. 1The Macarons here are insanely good. 1I'm not eating here! 0Our waiter was very attentive, friendly, and informative. 1Maybe if they weren't cold they would have been somewhat edible. 0This place has a lot of promise but fails to deliver. 0Very bad Experience! 0What a mistake. 0Food was average at best. 0Great food. 1We won't be going back </w:t>
      </w:r>
      <w:r>
        <w:lastRenderedPageBreak/>
        <w:t xml:space="preserve">anytime soon! 0Very Very Disappointed ordered the $35 Big Bay Plater. 0Great place to relax and have an awesome burger and beer. 1It is PERFECT for a sit-down family meal or get together with a few friends. 1Not much flavor to them, and very poorly constructed. 0The patio seating was very comfortable. 1The fried rice was dry as well. 0Hands down my favorite Italian restaurant! 1That just SCREAMS "LEGIT" in my book...somethat's also pretty rare here in Vegas. 1It was just not a fun experience. 1The atmosphere was great with a lovely duo of violinists playing songs we requested. 1I personally love the hummus, pita, baklava, falafels and Baba Ganoush (it's amazing what they do with eggplant!). 1Very convenient, since we were staying at the MGM! 1The owners are super friendly and the staff is courteous. 1Both great! 1Eclectic selection. 1The sweet potato tots were good but the onion rings were perfection or as close as I have had. 1The staff was very attentive. 1And the chef was generous with his time (even came around twice so we can take pictures with him). 1The owner used to work at Nobu, so this place is really similar for half the price. 1Google mediocre and I imagine Smashburger will pop up. 0dont go here. 0I promise they won't disappoint. 1As a sushi lover avoid this place by all means. 0What a great double cheeseburger! 1Awesome service and food. 1A fantastic neighborhood gem !!! 1I can't wait to go back. 1The plantains were the worst I've ever tasted. 0It's a great place and I highly recommend it. 1Service was slow and not attentive. 0I gave it 5 stars then, and I'm giving it 5 stars now. 1Your staff spends more time talking to themselves than me. 0Dessert: Panna Cotta was amazing. 1Very good food, great atmosphere.1 1Damn good steak. 1Total brunch fail. 0Prices are very reasonable, flavors are spot on, the sauce is home made, and the slaw is not drenched in mayo. 1The decor is nice, and the piano music soundtrack is pleasant. 1The steak was amazing...rge fillet relleno was the best seafood plate i have ever had! 1Good food , good service . 1It was absolutely amazing. 1I probably won't be back, to be honest. 0will definitely be back! 1The sergeant pepper beef sandwich with auju sauce is an excellent sandwich as well. 1Hawaiian Breeze, Mango Magic, and Pineapple Delight are the smoothies that I've tried so far and they're all good. 1Went for lunch - service was slow. 0We had so much to say about the place before we walked in that he expected it to be amazing, but was quickly disappointed. 0I was mortified. 0Needless to say, we will never be back here again. 0Anyways, The food was definitely not filling at all, and for the price you pay you should expect more. 0The chips that came out were dripping with grease, and mostly not edible. 0I wasn't really impressed with Strip Steak. 0Have been going since 2007 and every meal has been awesome!! 1Our server was very nice and attentive as were the other serving staff. 1The cashier was friendly and even brought the food out to me. 1I work in the hospitality industry in Paradise Valley and have refrained from recommending Cibo any longer. 0The atmosphere here is fun. 1Would not recommend to others. 0Service is quick and even "to go" orders are just like we like it! 1I mean really, how do you get so famous for your fish and chips when it's so terrible!?! 0That said, our mouths and bellies were still quite pleased. 1Not my thing. 02 Thumbs Up!! 1If you are reading this please don't go there. 0I loved the grilled pizza, reminded me of legit Italian pizza. 1Only Pros : Large seating area/ Nice bar area/ Great simple drink menu/ The BEST brick oven pizza with homemade dough! 1They have a really nice atmosphere. 1Tonight I had the Elk Filet special...and it sucked. 0After one bite, I was hooked. 1We ordered some old classics and some new dishes after going there a few times and were sorely disappointed with everything. 0Cute, quaint, simple, honest. 1The chicken was deliciously seasoned and had the perfect fry on the outside and moist chicken on the inside. 1The food was great as always, compliments to the chef. 1Special thanks to Dylan T. for the recommendation on what to order :) All </w:t>
      </w:r>
      <w:r>
        <w:lastRenderedPageBreak/>
        <w:t xml:space="preserve">yummy for my tummy. 1Awesome selection of beer. 1Great food and awesome service! 1One nice thing was that they added gratuity on the bill since our party was larger than 6 or 8, and they didn't expect more tip than that. 1A FLY was in my apple juice.. A FLY!!!!!!!! 0The Han Nan Chicken was also very tasty. 1As for the service, I thought it was good. 1The food was barely lukewarm, so it must have been sitting waiting for the server to bring it out to us. 0Ryan's Bar is definitely one Edinburgh establishment I won't be revisiting. 0Nicest Chinese restaurant I've been in a while. 1Overall, I like there food and the service. 1They also now serve Indian naan bread with hummus and some spicy pine nut sauce that was out of this world. 1Probably never coming back, and wouldn't recommend it. 0Friend's pasta -- also bad, he barely touched it. 0Try them in the airport to experience some tasty food and speedy, friendly service. 1I love the decor with the Chinese calligraphy wall paper. 1Never had anything to complain about here. 1The restaurant is very clean and has a family restaurant feel to it. 1It was way over fried. 0I'm not sure how long we stood there but it was long enough for me to begin to feel awkwardly out of place. 0When I opened the sandwich, I was impressed, but not in a good way. 0Will not be back! 0There was a warm feeling with the service and I felt like their guest for a special treat. 1An extensive menu provides lots of options for breakfast. 1I always order from the vegetarian menu during dinner, which has a wide array of options to choose from. 1I have watched their prices inflate, portions get smaller and management attitudes grow rapidly! 0Wonderful lil tapas and the ambience made me feel all warm and fuzzy inside. 1I got to enjoy the seafood salad, with a fabulous vinegrette. 1The wontons were thin, not thick and chewy, almost melt in your mouth. 1Level 5 spicy was perfect, where spice didn't over-whelm the soup. 1We were sat right on time and our server from the get go was FANTASTIC! 1Main thing I didn't enjoy is that the crowd is of older crowd, around mid 30s and up. 0When I'm on this side of town, this will definitely be a spot I'll hit up again! 1I had to wait over 30 minutes to get my drink and longer to get 2 arepas. 0This is a GREAT place to eat! 1The jalapeno bacon is soooo good. 1The service was poor and thats being nice. 0Food was good, service was good, Prices were good. 1The place was not clean and the food oh so stale! 0The chicken dishes are OK, the beef is like shoe leather. 0But the service was beyond bad. 0I'm so happy to be here!!!" 1Tasted like dirt. 0One of the few places in Phoenix that I would definately go back to again . 1The block was amazing. 1It's close to my house, it's low-key, non-fancy, affordable prices, good food. 1* Both the Hot &amp; Sour &amp; the Egg Flower Soups were absolutely 5 Stars! 1My sashimi was poor quality being soggy and tasteless. 0Great time - family dinner on a Sunday night. 1the food is not tasty at all, not to say its "real traditional Hunan style". 0What did bother me, was the slow service. 0The flair bartenders are absolutely amazing! 1Their frozen margaritas are WAY too sugary for my taste. 0These were so good we ordered them twice. 1So in a nutshell: 1) The restaraunt smells like a combination of a dirty fish market and a sewer. 0My girlfriend's veal was very bad. 0Unfortunately, it was not good. 0I had a pretty satifying experience. 1Join the club and get awesome offers via email. 1Perfect for someone (me) who only likes beer ice cold, or in this case, even colder. 1Bland and flavorless is a good way of describing the barely tepid meat. 0The chains, which I'm no fan of, beat this place easily. 0The nachos are a MUST HAVE! 1We will not be coming back. 0I don't have very many words to say about this place, but it does everything pretty well. 1The staff is super nice and very quick even with the crazy crowds of the downtown juries, lawyers, and court staff. 1Great atmosphere, friendly and fast service. 1When I received my Pita it was huge it did have a lot of meat in it so thumbs up there. 1Once your food arrives it's meh. 0Paying $7.85 for a hot dog and fries that looks like it came out of a kid's meal at the Wienerschnitzel is not my idea of a good meal. 0The classic Maine Lobster Roll </w:t>
      </w:r>
      <w:r>
        <w:lastRenderedPageBreak/>
        <w:t xml:space="preserve">was fantastic. 1My brother in law who works at the mall ate here same day, and guess what he was sick all night too. 0So good I am going to have to review this place twice - once hereas a tribute to the place and once as a tribute to an event held here last night. 1The chips and salsa were really good, the salsa was very fresh. 1This place is great!!!!!!!!!!!!!! 1Mediocre food. 0Once you get inside you'll be impressed with the place. 1I'm super pissd. 0And service was super friendly. 1Why are these sad little vegetables so overcooked? 0This place was such a nice surprise! 1They were golden-crispy and delicious. 1I had high hopes for this place since the burgers are cooked over a charcoal grill, but unfortunately the taste fell flat, way flat. 0I could eat their bruschetta all day it is devine. 1Not a single employee came out to see if we were OK or even needed a water refill once they finally served us our food. 0Lastly, the mozzarella sticks, they were the best thing we ordered. 1The first time I ever came here I had an amazing experience, I still tell people how awesome the duck was. 1The server was very negligent of our needs and made us feel very unwelcome... I would not suggest this place! 0The service was terrible though. 0This place is overpriced, not consistent with their boba, and it really is OVERPRICED! 0It was packed!! 0I love this place. 1I can say that the desserts were yummy. 1The food was terrible. 0The seasonal fruit was fresh white peach puree. 1It kept getting worse and worse so now I'm officially done. 0This place should honestly be blown up. 0But I definitely would not eat here again. 0Do not waste your money here! 0I love that they put their food in nice plastic containers as opposed to cramming it in little paper takeout boxes. 1The crêpe was delicate and thin and moist. 1Awful service. 0Won't ever go here again. 0Food quality has been horrible. 0For that price I can think of a few place I would have much rather gone. 0The service here is fair at best. 0I do love sushi, but I found Kabuki to be over-priced, over-hip and under-services. 0Do yourself a favor and stay away from this dish. 0Very poor service. 0No one at the table thought the food was above average or worth the wait that we had for it. 0Best service and food ever, Maria our server was so good and friendly she made our day. 1They were excellent. 1I paid the bill but did not tip because I felt the server did a terrible job. 0Just had lunch here and had a great experience. 1I have never had such bland food which surprised me considering the article we read focused so much on their spices and flavor. 0Food is way overpriced and portions are fucking small. 0I recently tried Caballero's and I have been back every week since! 1for 40 bucks a head, i really expect better food. 0The food came out at a good pace. 1I ate there twice on my last visit, and especially enjoyed the salmon salad. 1I won't be back. 0We could not believe how dirty the oysters were! 0This place deserves no stars. 0I would not recommend this place. 0In fact I'm going to round up to 4 stars, just because she was so awesome. 1To my disbelief, each dish qualified as the worst version of these foods I have ever tasted. 0Bad day or not, I have a very low tolerance for rude customer service people, it is your job to be nice and polite, wash dishes otherwise!! 0the potatoes were great and so was the biscuit. 1I probably would not go here again. 0So flavorful and has just the perfect amount of heat. 1The price is reasonable and the service is great. 1The Wife hated her meal (coconut shrimp), and our friends really did not enjoy their meals, either. 0My fella got the huevos rancheros and they didn't look too appealing. 0Went in for happy hour, great list of wines. 1Some may say this buffet is pricey but I think you get what you pay for and this place you are getting quite a lot! 1I probably won't be coming back here. 0Worst food/service I've had in a while. 0This place is pretty good, nice little vibe in the restaurant. 1Talk about great customer service of course we will be back. 1Hot dishes are not hot, cold dishes are close to room temp.I watched staff prepare food with BARE HANDS, no gloves.Everything is deep fried in oil. 0I love their fries and their beans. 1Always a pleasure dealing with him. 1They have a plethora of salads and </w:t>
      </w:r>
      <w:r>
        <w:lastRenderedPageBreak/>
        <w:t xml:space="preserve">sandwiches, and everything I've tried gets my seal of approval. 1This place is awesome if you want something light and healthy during the summer. 1For sushi on the Strip, this is the place to go. 1The service was great, even the manager came and helped with our table. 1The feel of the dining room was more college cooking course than high class dining and the service was slow at best. 0I started this review with two stars, but I'm editing it to give it only one. 0this is the worst sushi i have ever eat besides Costco's. 0All in all an excellent restaurant highlighted by great service, a unique menu, and a beautiful setting. 1My boyfriend and i sat at the bar and had a completely delightful experience. 1Weird vibe from owners. 0There was hardly any meat. 0I've had better bagels from the grocery store. 0Go To Place for Gyros. 1I love the owner/chef, his one authentic Japanese cool dude! 1Now the burgers aren't as good, the pizza which used to be amazing is doughy and flavorless. 0I found a six inch long piece of wire in my salsa. 0The service was terrible, food was mediocre. 0We definately enjoyed ourselves. 1I ordered Albondigas soup - which was just warm - and tasted like tomato soup with frozen meatballs. 0On three different occasions I asked for well done or medium well, and all three times I got the bloodiest piece of meat on my plate. 0I had about two bites and refused to eat anymore. 0The service was extremely slow. 0After 20 minutes wait, I got a table. 0Seriously killer hot chai latte. 1No allergy warnings on the menu, and the waitress had absolutely no clue as to which meals did or did not contain peanuts. 0My boyfriend tried the Mediterranean Chicken Salad and fell in love. 1Their rotating beers on tap is also a highlight of this place. 1Pricing is a bit of a concern at Mellow Mushroom. 0Worst Thai ever. 0If you stay in Vegas you must get breakfast here at least once. 1I want to first say our server was great and we had perfect service. 1The pizza selections are good. 1I had strawberry tea, which was good. 1Highly unprofessional and rude to a loyal patron! 0Overall, a great experience. 1Spend your money elsewhere. 0Their regular toasted bread was equally satisfying with the occasional pats of butter... Mmmm...! 1The Buffet at Bellagio was far from what I anticipated. 0And the drinks are WEAK, people! 0-My order was not correct. 0Also, I feel like the chips are bought, not made in house. 0After the disappointing dinner we went elsewhere for dessert. 0The chips and sals a here is amazing!!!!!!!!!!!!!!!!!!! 1We won't be returning. 0This is my new fav Vegas buffet spot. 1I seriously cannot believe that the owner has so many unexperienced employees that all are running around like chickens with their heads cut off. 0Very, very sad. 0i felt insulted and disrespected, how could you talk and judge another human being like that? 0How can you call yourself a steakhouse if you can't properly cook a steak, I don't understand! 0I'm not impressed with the concept or the food. 0The only thing I wasn't too crazy about was their guacamole as I don't like it puréed. 0There is really nothing for me at postinos, hope your experience is better 0I got food poisoning here at the buffet. 0They brought a fresh batch of fries and I was thinking yay something warm but no! 0What SHOULD have been a hilarious, yummy Christmas Eve dinner to remember was the biggest fail of the entire trip for us. 0Needless to say, I won't be going back anytime soon. 0This place is disgusting! 0Every time I eat here, I see caring teamwork to a professional degree. 1The RI style calamari was a joke. 0However, there was so much garlic in the fondue, it was barely edible. 0I could barely stomach the meal, but didn't complain because it was a business lunch. 0It was so bad, I had lost the heart to finish it. 0It also took her forever to bring us the check when we asked for it. 0We aren't ones to make a scene at restaurants but I just don't get it...definitely lost the love after this one! 0Disappointing experience. 0The food is about on par with Denny's, which is to say, not good at all. 0If you want to wait for mediocre food and downright terrible service, then this is the place for you. 0WAAAAAAyyyyyyyyyy over rated is all I am saying. 0We won't be </w:t>
      </w:r>
      <w:r>
        <w:lastRenderedPageBreak/>
        <w:t xml:space="preserve">going back. 0The place was fairly clean but the food simply wasn't worth it. 0This place lacked style!! 0The sangria was about half of a glass wine full and was $12, ridiculous. 0Don't bother coming here. 0The meat was pretty dry, I had the sliced brisket and pulled pork. 0The building itself seems pretty neat, the bathroom is pretty trippy, but I wouldn't eat here again. 0It was equally awful. 0Probably not in a hurry to go back. 0very slow at seating even with reservation. 0Not good by any stretch of the imagination. 0The cashew cream sauce was bland and the vegetables were undercooked. 0The chipolte ranch dipping sause was tasteless, seemed thin and watered down with no heat. 0It was a bit too sweet, not really spicy enough, and lacked flavor. 0I was VERY disappointed!! 0This place is horrible and way overpriced. 0Maybe it's just their Vegetarian fare, but I've been twice and I thought it was average at best. 0It wasn't busy at all and now we know why. 0The tables outside are also dirty a lot of the time and the workers are not always friendly and helpful with the menu. 0The ambiance here did not feel like a buffet setting, but more of a douchey indoor garden for tea and biscuits. 0Con: spotty service. 0The fries were not hot, and neither was my burger. 0But then they came back cold. 0Then our food came out, disappointment ensued. 0The real disappointment was our waiter. 0My husband said she was very rude... did not even apologize for the bad food or anything. 0The only reason to eat here would be to fill up before a night of binge drinking just to get some carbs in your stomach. 0Insults, profound deuchebaggery, and had to go outside for a smoke break while serving just to solidify it. 0If someone orders two tacos don't' you think it may be part of customer service to ask if it is combo or ala cart? 0She was quite disappointed although some blame needs to be placed at her door. 0After all the rave reviews I couldn't wait to eat here......what a disappointment! 0Del Taco is pretty nasty and should be avoided if possible. 0It's NOT hard to make a decent hamburger. 0But I don't like it. 0Hell no will I go back 0We've have gotten a much better service from the pizza place next door than the services we received from this restaurant. 0I don't know what the big deal is about this place, but I won't be back "ya'all". 0I immediately said I wanted to talk to the manager but I did not want to talk to the guy who was doing shots of fireball behind the bar. 0The ambiance isn't much better. 0Unfortunately, it only set us up for disapppointment with our entrees. 0The food wasn't good. 0Your servers suck, wait, correction, our server Heimer sucked. 0What happened next was pretty....off putting. 0too bad cause I know it's family owned, I really wanted to like this place. 0Overpriced for what you are getting. 0I vomited in the bathroom mid lunch. 0I kept looking at the time and it had soon become 35 minutes, yet still no food. 0I have been to very few places to eat that under no circumstances would I ever return to, and this tops the list. 0We started with the tuna sashimi which was brownish in color and obviously wasn't fresh. 0Food was below average. 0It sure does beat the nachos at the movies but I would expect a little bit more coming from a restaurant. 0All in all, Ha Long Bay was a bit of a flop. 0The problem I have is that they charge $11.99 for a sandwich that is no bigger than a Subway sub (which offers better and more amount of vegetables). 0Shrimp- When I unwrapped it (I live only 1/2 a mile from Brushfire) it was literally ice cold. 0It lacked flavor, seemed undercooked, and dry. 0It really is impressive that the place hasn't closed down. 0I would avoid this place if you are staying in the Mirage. 0The refried beans that came with my meal were dried out and crusty and the food was bland. 0Spend your money and time some place else. 0A lady at the table next to us found a live green caterpillar In her salad. 0the presentation of the food was awful. 0I can't tell you how disappointed I was. 0I think food should have flavor and texture and both were lacking. 0Appetite instantly gone. 0Overall I was not impressed and would not go back. 0The whole experience was underwhelming, and I think we'll just go to Ninja Sushi </w:t>
      </w:r>
      <w:r>
        <w:lastRenderedPageBreak/>
        <w:t>next time. 0Then, as if I hadn't wasted enough of my life there, they poured salt in the wound by drawing out the time it took to bring the check. 0</w:t>
      </w:r>
      <w:bookmarkStart w:id="0" w:name="_GoBack"/>
      <w:bookmarkEnd w:id="0"/>
    </w:p>
    <w:sectPr w:rsidR="00E41B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DOytLAwNjazMDQ3MLFQ0lEKTi0uzszPAykwrAUAgDEEuywAAAA="/>
  </w:docVars>
  <w:rsids>
    <w:rsidRoot w:val="003F0172"/>
    <w:rsid w:val="002F2F00"/>
    <w:rsid w:val="002F31FF"/>
    <w:rsid w:val="003F0172"/>
    <w:rsid w:val="00D972CC"/>
    <w:rsid w:val="00E41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7A75C6-147F-446B-93B0-69A7D8E7A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9004</Words>
  <Characters>5132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KRISHNA GANJI</dc:creator>
  <cp:keywords/>
  <dc:description/>
  <cp:lastModifiedBy>SHIVA KRISHNA GANJI</cp:lastModifiedBy>
  <cp:revision>2</cp:revision>
  <dcterms:created xsi:type="dcterms:W3CDTF">2019-10-23T10:07:00Z</dcterms:created>
  <dcterms:modified xsi:type="dcterms:W3CDTF">2019-10-23T10:07:00Z</dcterms:modified>
</cp:coreProperties>
</file>